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5531E1CE" w:rsidR="00236044" w:rsidRDefault="00236044" w:rsidP="00D012C2">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F7013E">
        <w:t>Instrumentalist</w:t>
      </w:r>
    </w:p>
    <w:p w14:paraId="2CD81DCD" w14:textId="1F2E6C39"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3C0BC6">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08D22116" w:rsidR="00236044" w:rsidRDefault="00BC5B7F" w:rsidP="00D012C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152044">
            <w:rPr>
              <w:rFonts w:ascii="MS Gothic" w:eastAsia="MS Gothic" w:hAnsi="MS Gothic" w:hint="eastAsia"/>
            </w:rPr>
            <w:t>☐</w:t>
          </w:r>
        </w:sdtContent>
      </w:sdt>
      <w:r w:rsidR="00236044">
        <w:t>Students must earn 124 hours to be eligible for graduation.</w:t>
      </w:r>
    </w:p>
    <w:p w14:paraId="1229B6A3" w14:textId="1D355372" w:rsidR="00236044" w:rsidRDefault="00BC5B7F"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152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BC5B7F"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514801A6" w:rsidR="00236044" w:rsidRDefault="00BC5B7F"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52044">
            <w:rPr>
              <w:rFonts w:ascii="MS Gothic" w:eastAsia="MS Gothic" w:hAnsi="MS Gothic" w:hint="eastAsia"/>
            </w:rPr>
            <w:t>☐</w:t>
          </w:r>
        </w:sdtContent>
      </w:sdt>
      <w:r w:rsidR="00236044">
        <w:t>Students must complete 31 credit hours in residency at UT to be eligible for graduation.</w:t>
      </w:r>
    </w:p>
    <w:p w14:paraId="2C12B408" w14:textId="0FC6A0E7" w:rsidR="00236044" w:rsidRDefault="00BC5B7F"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152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521F2BF5" w:rsidR="00236044" w:rsidRPr="0000459F" w:rsidRDefault="00BC5B7F" w:rsidP="00D012C2">
            <w:pPr>
              <w:spacing w:after="0"/>
            </w:pPr>
            <w:hyperlink r:id="rId7" w:tooltip="Core Humanities" w:history="1">
              <w:r w:rsidR="00236044" w:rsidRPr="006D658C">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2BF36EC8" w:rsidR="00236044" w:rsidRDefault="00BC5B7F" w:rsidP="00D012C2">
            <w:pPr>
              <w:spacing w:after="0"/>
            </w:pPr>
            <w:hyperlink r:id="rId8" w:tooltip="Core Social Science" w:history="1">
              <w:r w:rsidR="00236044" w:rsidRPr="006D658C">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01B021C9" w:rsidR="00236044" w:rsidRPr="0000459F" w:rsidRDefault="00236044" w:rsidP="00D012C2">
            <w:pPr>
              <w:spacing w:after="0"/>
              <w:rPr>
                <w:i/>
                <w:iCs/>
              </w:rPr>
            </w:pPr>
            <w:r>
              <w:rPr>
                <w:i/>
                <w:iCs/>
              </w:rPr>
              <w:t xml:space="preserve">Pre-requisite: </w:t>
            </w:r>
            <w:r w:rsidR="00BC5B7F" w:rsidRPr="00BC5B7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456899D2" w:rsidR="00236044" w:rsidRPr="00EA6BBF" w:rsidRDefault="00BC5B7F" w:rsidP="00D012C2">
            <w:pPr>
              <w:spacing w:after="0"/>
              <w:rPr>
                <w:rStyle w:val="Hyperlink"/>
                <w:color w:val="auto"/>
                <w:u w:val="none"/>
              </w:rPr>
            </w:pPr>
            <w:hyperlink r:id="rId9" w:tooltip="Social or Behavioral Science" w:history="1">
              <w:r w:rsidR="00236044" w:rsidRPr="006D658C">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6F615212" w:rsidR="00236044" w:rsidRPr="00EA6BBF" w:rsidRDefault="00BC5B7F" w:rsidP="00D012C2">
            <w:pPr>
              <w:spacing w:after="0"/>
              <w:rPr>
                <w:rStyle w:val="Hyperlink"/>
                <w:color w:val="auto"/>
                <w:u w:val="none"/>
              </w:rPr>
            </w:pPr>
            <w:hyperlink r:id="rId10" w:tooltip="Visual and Performing Arts" w:history="1">
              <w:r w:rsidR="00236044" w:rsidRPr="006D658C">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5C735ED0" w:rsidR="00236044" w:rsidRDefault="00E96FDB" w:rsidP="00D012C2">
            <w:pPr>
              <w:spacing w:after="0"/>
            </w:pPr>
            <w:r>
              <w:t>Studio Lessons</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7878FD09" w:rsidR="00236044" w:rsidRDefault="00BC5B7F" w:rsidP="00D012C2">
            <w:pPr>
              <w:spacing w:after="0"/>
            </w:pPr>
            <w:hyperlink r:id="rId11" w:tooltip="Text-Based Humanities" w:history="1">
              <w:r w:rsidR="00236044" w:rsidRPr="006D658C">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74596272" w:rsidR="00236044" w:rsidRDefault="00BC5B7F" w:rsidP="00D012C2">
            <w:pPr>
              <w:spacing w:after="0"/>
            </w:pPr>
            <w:hyperlink r:id="rId12" w:tooltip="Natural Science" w:history="1">
              <w:r w:rsidR="00236044" w:rsidRPr="006D658C">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042D2643" w:rsidR="00236044" w:rsidRDefault="00D012C2" w:rsidP="00D012C2">
      <w:pPr>
        <w:pStyle w:val="Heading2"/>
        <w:spacing w:before="0"/>
      </w:pPr>
      <w:r>
        <w:t xml:space="preserve">Music </w:t>
      </w:r>
      <w:r w:rsidR="00341BD3">
        <w:t>Performance</w:t>
      </w:r>
      <w:r>
        <w:t xml:space="preserve">- </w:t>
      </w:r>
      <w:r w:rsidR="00F7013E">
        <w:t>Instrumentalist</w:t>
      </w:r>
      <w:r w:rsidR="00BC3DE3">
        <w:t xml:space="preserve"> Requirements </w:t>
      </w:r>
      <w:r w:rsidR="00236044">
        <w:t>(</w:t>
      </w:r>
      <w:r w:rsidR="007A58FE">
        <w:t>98</w:t>
      </w:r>
      <w:r w:rsidR="003F08E2">
        <w:t xml:space="preserve"> </w:t>
      </w:r>
      <w:r w:rsidR="00236044">
        <w:t>Credits)</w:t>
      </w:r>
    </w:p>
    <w:p w14:paraId="6E643589" w14:textId="469DA49B" w:rsidR="00D012C2" w:rsidRDefault="00E72913" w:rsidP="00D012C2">
      <w:pPr>
        <w:spacing w:after="0"/>
      </w:pPr>
      <w:r w:rsidRPr="00E72913">
        <w:t xml:space="preserve">A successful music audition </w:t>
      </w:r>
      <w:r w:rsidR="00E96FDB">
        <w:t>o</w:t>
      </w:r>
      <w:r w:rsidR="00E96FDB" w:rsidRPr="00E96FDB">
        <w:t>n the student's primary instrument</w:t>
      </w:r>
      <w:r w:rsidR="00E96FDB" w:rsidRPr="00E72913">
        <w:t xml:space="preserve"> is</w:t>
      </w:r>
      <w:r w:rsidRPr="00E72913">
        <w:t xml:space="preserve"> required for admission to the Vocalist track of the Bachelor of Music in Music Education degree. Audition requirements and an audition application are available at </w:t>
      </w:r>
      <w:hyperlink r:id="rId13" w:tooltip="Prospective Music Students Webpage" w:history="1">
        <w:r w:rsidR="006D658C">
          <w:rPr>
            <w:rStyle w:val="Hyperlink"/>
            <w:color w:val="0000FF"/>
          </w:rPr>
          <w:t>www.ut.edu/music/prospective</w:t>
        </w:r>
      </w:hyperlink>
      <w:r w:rsidRPr="00E72913">
        <w:t>.</w:t>
      </w:r>
      <w:r>
        <w:t xml:space="preserve"> </w:t>
      </w:r>
      <w:r w:rsidRPr="00E72913">
        <w:t xml:space="preserve">For assistance and additional information contact </w:t>
      </w:r>
      <w:hyperlink r:id="rId14" w:tooltip="Music Audition Email Address" w:history="1">
        <w:r w:rsidRPr="006D658C">
          <w:rPr>
            <w:rStyle w:val="Hyperlink"/>
            <w:color w:val="0000FF"/>
          </w:rPr>
          <w:t>music.audition@ut.edu</w:t>
        </w:r>
      </w:hyperlink>
      <w:r w:rsidRPr="00E72913">
        <w:t>.</w:t>
      </w:r>
      <w:r>
        <w:t xml:space="preserve"> </w:t>
      </w:r>
    </w:p>
    <w:p w14:paraId="62F3523D" w14:textId="4DA7DF79" w:rsidR="00133169" w:rsidRPr="007F42E2" w:rsidRDefault="00133169" w:rsidP="00133169">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877AAA">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133169">
            <w:pPr>
              <w:spacing w:after="0"/>
              <w:rPr>
                <w:rFonts w:cstheme="minorHAnsi"/>
              </w:rPr>
            </w:pPr>
            <w:r w:rsidRPr="00133169">
              <w:rPr>
                <w:rFonts w:cstheme="minorHAnsi"/>
              </w:rPr>
              <w:t>Admitted Bachelor of Music in Music Education students are required to:</w:t>
            </w:r>
          </w:p>
          <w:p w14:paraId="58545E82" w14:textId="77777777" w:rsidR="00133169" w:rsidRPr="00133169" w:rsidRDefault="00133169" w:rsidP="00133169">
            <w:pPr>
              <w:pStyle w:val="ListParagraph"/>
              <w:numPr>
                <w:ilvl w:val="0"/>
                <w:numId w:val="10"/>
              </w:numPr>
              <w:spacing w:after="0"/>
              <w:rPr>
                <w:rFonts w:cstheme="minorHAnsi"/>
              </w:rPr>
            </w:pPr>
            <w:r w:rsidRPr="00133169">
              <w:rPr>
                <w:rFonts w:cstheme="minorHAnsi"/>
              </w:rPr>
              <w:t>Take the Florida General Knowledge Test in the summer prior to entering UT. (The University of Tampa must be designated as a score recipient with the testing agency.)</w:t>
            </w:r>
          </w:p>
          <w:p w14:paraId="37BA82B6" w14:textId="77777777" w:rsidR="00133169" w:rsidRPr="00133169" w:rsidRDefault="00133169" w:rsidP="00133169">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133169">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D012C2">
      <w:pPr>
        <w:spacing w:after="0"/>
      </w:pPr>
    </w:p>
    <w:p w14:paraId="0E32FDC0" w14:textId="6387AF4E" w:rsidR="003B43C4" w:rsidRPr="00752C28" w:rsidRDefault="003B43C4" w:rsidP="003B43C4">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43C4" w:rsidRPr="00D421C1" w14:paraId="6D863B94" w14:textId="77777777" w:rsidTr="00877AAA">
        <w:trPr>
          <w:cantSplit/>
        </w:trPr>
        <w:tc>
          <w:tcPr>
            <w:tcW w:w="3617" w:type="pct"/>
            <w:shd w:val="clear" w:color="auto" w:fill="D0CECE" w:themeFill="background2" w:themeFillShade="E6"/>
          </w:tcPr>
          <w:p w14:paraId="553D5E1B" w14:textId="774630A1" w:rsidR="003B43C4" w:rsidRPr="00D421C1" w:rsidRDefault="003B43C4" w:rsidP="00877AAA">
            <w:pPr>
              <w:spacing w:after="0"/>
              <w:rPr>
                <w:b/>
                <w:bCs/>
              </w:rPr>
            </w:pPr>
            <w:r>
              <w:rPr>
                <w:b/>
                <w:bCs/>
              </w:rPr>
              <w:t>Education Requirements (24 credits)</w:t>
            </w:r>
          </w:p>
        </w:tc>
        <w:tc>
          <w:tcPr>
            <w:tcW w:w="671" w:type="pct"/>
            <w:shd w:val="clear" w:color="auto" w:fill="D0CECE" w:themeFill="background2" w:themeFillShade="E6"/>
          </w:tcPr>
          <w:p w14:paraId="2E5003DB" w14:textId="77777777" w:rsidR="003B43C4" w:rsidRPr="00D421C1" w:rsidRDefault="003B43C4" w:rsidP="00877AAA">
            <w:pPr>
              <w:spacing w:after="0"/>
              <w:rPr>
                <w:b/>
                <w:bCs/>
              </w:rPr>
            </w:pPr>
            <w:r w:rsidRPr="00D421C1">
              <w:rPr>
                <w:b/>
                <w:bCs/>
              </w:rPr>
              <w:t>Course Taken</w:t>
            </w:r>
          </w:p>
        </w:tc>
        <w:tc>
          <w:tcPr>
            <w:tcW w:w="712" w:type="pct"/>
            <w:shd w:val="clear" w:color="auto" w:fill="D0CECE" w:themeFill="background2" w:themeFillShade="E6"/>
          </w:tcPr>
          <w:p w14:paraId="4EB0BE6D" w14:textId="77777777" w:rsidR="003B43C4" w:rsidRPr="00D421C1" w:rsidRDefault="003B43C4" w:rsidP="00877AAA">
            <w:pPr>
              <w:spacing w:after="0"/>
              <w:rPr>
                <w:b/>
                <w:bCs/>
              </w:rPr>
            </w:pPr>
            <w:r w:rsidRPr="00D421C1">
              <w:rPr>
                <w:b/>
                <w:bCs/>
              </w:rPr>
              <w:t>Semester Taken</w:t>
            </w:r>
          </w:p>
        </w:tc>
      </w:tr>
      <w:tr w:rsidR="003B43C4" w:rsidRPr="00597CC6" w14:paraId="44BB1C05" w14:textId="77777777" w:rsidTr="00877AAA">
        <w:trPr>
          <w:cantSplit/>
        </w:trPr>
        <w:tc>
          <w:tcPr>
            <w:tcW w:w="3617" w:type="pct"/>
          </w:tcPr>
          <w:p w14:paraId="581E6AD6" w14:textId="77777777" w:rsidR="003B43C4" w:rsidRDefault="007A58FE" w:rsidP="00877AAA">
            <w:pPr>
              <w:spacing w:after="0"/>
              <w:rPr>
                <w:rFonts w:cstheme="minorHAnsi"/>
              </w:rPr>
            </w:pPr>
            <w:r>
              <w:rPr>
                <w:rFonts w:cstheme="minorHAnsi"/>
              </w:rPr>
              <w:t>MUS 205 (3cr) – Intro to Music Education, Human Development and Diversity</w:t>
            </w:r>
          </w:p>
          <w:p w14:paraId="4AC61CD8" w14:textId="3459A13C" w:rsidR="007A58FE" w:rsidRPr="00A1368E" w:rsidRDefault="00A1368E" w:rsidP="00877AAA">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2D4D776A" w14:textId="77777777" w:rsidR="003B43C4" w:rsidRPr="006A68B8" w:rsidRDefault="003B43C4" w:rsidP="00877AAA">
            <w:pPr>
              <w:spacing w:after="0"/>
              <w:rPr>
                <w:rFonts w:cstheme="minorHAnsi"/>
              </w:rPr>
            </w:pPr>
          </w:p>
        </w:tc>
        <w:tc>
          <w:tcPr>
            <w:tcW w:w="712" w:type="pct"/>
          </w:tcPr>
          <w:p w14:paraId="0FEAFB65" w14:textId="77777777" w:rsidR="003B43C4" w:rsidRPr="006A68B8" w:rsidRDefault="003B43C4" w:rsidP="00877AAA">
            <w:pPr>
              <w:spacing w:after="0"/>
              <w:rPr>
                <w:rFonts w:cstheme="minorHAnsi"/>
              </w:rPr>
            </w:pPr>
          </w:p>
        </w:tc>
      </w:tr>
      <w:tr w:rsidR="003B43C4" w:rsidRPr="00597CC6" w14:paraId="065DE83A" w14:textId="77777777" w:rsidTr="00877AAA">
        <w:trPr>
          <w:cantSplit/>
        </w:trPr>
        <w:tc>
          <w:tcPr>
            <w:tcW w:w="3617" w:type="pct"/>
          </w:tcPr>
          <w:p w14:paraId="759AEB7D" w14:textId="77777777" w:rsidR="003B43C4" w:rsidRDefault="007A58FE" w:rsidP="00877AAA">
            <w:pPr>
              <w:spacing w:after="0"/>
              <w:rPr>
                <w:rFonts w:cstheme="minorHAnsi"/>
              </w:rPr>
            </w:pPr>
            <w:r>
              <w:rPr>
                <w:rFonts w:cstheme="minorHAnsi"/>
              </w:rPr>
              <w:t>MUS 209 (0cr) – Field Experience Seminar</w:t>
            </w:r>
          </w:p>
          <w:p w14:paraId="00397674" w14:textId="77777777" w:rsidR="007A58FE" w:rsidRDefault="00B14305" w:rsidP="00877AAA">
            <w:pPr>
              <w:spacing w:after="0"/>
              <w:rPr>
                <w:rFonts w:cstheme="minorHAnsi"/>
                <w:i/>
                <w:iCs/>
              </w:rPr>
            </w:pPr>
            <w:r>
              <w:rPr>
                <w:rFonts w:cstheme="minorHAnsi"/>
                <w:i/>
                <w:iCs/>
              </w:rPr>
              <w:t xml:space="preserve">Pre-requisite: </w:t>
            </w:r>
            <w:r w:rsidRPr="00A1368E">
              <w:rPr>
                <w:rFonts w:cstheme="minorHAnsi"/>
                <w:i/>
                <w:iCs/>
              </w:rPr>
              <w:t>Music education majors only.</w:t>
            </w:r>
          </w:p>
          <w:p w14:paraId="73758349" w14:textId="61CCBF94" w:rsidR="00B14305" w:rsidRPr="007A58FE" w:rsidRDefault="00B14305" w:rsidP="00877AAA">
            <w:pPr>
              <w:spacing w:after="0"/>
              <w:rPr>
                <w:rFonts w:cstheme="minorHAnsi"/>
              </w:rPr>
            </w:pPr>
            <w:r w:rsidRPr="00B14305">
              <w:rPr>
                <w:rFonts w:cstheme="minorHAnsi"/>
              </w:rPr>
              <w:t>All Bachelor of Music in Music Education degree candidates must enroll in MUS 209 Field Experience Seminar during each semester of enrollment.</w:t>
            </w:r>
          </w:p>
        </w:tc>
        <w:tc>
          <w:tcPr>
            <w:tcW w:w="671" w:type="pct"/>
          </w:tcPr>
          <w:p w14:paraId="7E3A7B48" w14:textId="77777777" w:rsidR="003B43C4" w:rsidRPr="006A68B8" w:rsidRDefault="003B43C4" w:rsidP="00877AAA">
            <w:pPr>
              <w:spacing w:after="0"/>
              <w:rPr>
                <w:rFonts w:cstheme="minorHAnsi"/>
              </w:rPr>
            </w:pPr>
          </w:p>
        </w:tc>
        <w:tc>
          <w:tcPr>
            <w:tcW w:w="712" w:type="pct"/>
          </w:tcPr>
          <w:p w14:paraId="24986B6D" w14:textId="77777777" w:rsidR="003B43C4" w:rsidRPr="006A68B8" w:rsidRDefault="003B43C4" w:rsidP="00877AAA">
            <w:pPr>
              <w:spacing w:after="0"/>
              <w:rPr>
                <w:rFonts w:cstheme="minorHAnsi"/>
              </w:rPr>
            </w:pPr>
          </w:p>
        </w:tc>
      </w:tr>
      <w:tr w:rsidR="003B43C4" w:rsidRPr="00597CC6" w14:paraId="59704868" w14:textId="77777777" w:rsidTr="00877AAA">
        <w:trPr>
          <w:cantSplit/>
        </w:trPr>
        <w:tc>
          <w:tcPr>
            <w:tcW w:w="3617" w:type="pct"/>
          </w:tcPr>
          <w:p w14:paraId="64CB3864" w14:textId="0A5F3359" w:rsidR="003B43C4" w:rsidRDefault="007A58FE" w:rsidP="00877AAA">
            <w:pPr>
              <w:spacing w:after="0"/>
              <w:rPr>
                <w:rFonts w:cstheme="minorHAnsi"/>
              </w:rPr>
            </w:pPr>
            <w:r>
              <w:rPr>
                <w:rFonts w:cstheme="minorHAnsi"/>
              </w:rPr>
              <w:lastRenderedPageBreak/>
              <w:t>MUS 390 (3cr) – Reading and Teaching Music – Elementary</w:t>
            </w:r>
          </w:p>
          <w:p w14:paraId="0B9F9E94" w14:textId="17533589" w:rsidR="007A58FE" w:rsidRP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5933C61" w14:textId="77777777" w:rsidR="003B43C4" w:rsidRPr="006A68B8" w:rsidRDefault="003B43C4" w:rsidP="00877AAA">
            <w:pPr>
              <w:spacing w:after="0"/>
              <w:rPr>
                <w:rFonts w:cstheme="minorHAnsi"/>
              </w:rPr>
            </w:pPr>
          </w:p>
        </w:tc>
        <w:tc>
          <w:tcPr>
            <w:tcW w:w="712" w:type="pct"/>
          </w:tcPr>
          <w:p w14:paraId="7C8019F2" w14:textId="77777777" w:rsidR="003B43C4" w:rsidRPr="006A68B8" w:rsidRDefault="003B43C4" w:rsidP="00877AAA">
            <w:pPr>
              <w:spacing w:after="0"/>
              <w:rPr>
                <w:rFonts w:cstheme="minorHAnsi"/>
              </w:rPr>
            </w:pPr>
          </w:p>
        </w:tc>
      </w:tr>
      <w:tr w:rsidR="003B43C4" w:rsidRPr="00597CC6" w14:paraId="4B2035A4" w14:textId="77777777" w:rsidTr="00877AAA">
        <w:trPr>
          <w:cantSplit/>
        </w:trPr>
        <w:tc>
          <w:tcPr>
            <w:tcW w:w="3617" w:type="pct"/>
          </w:tcPr>
          <w:p w14:paraId="67199D69" w14:textId="77777777" w:rsidR="003B43C4" w:rsidRDefault="007A58FE" w:rsidP="00877AAA">
            <w:pPr>
              <w:spacing w:after="0"/>
              <w:rPr>
                <w:rFonts w:cstheme="minorHAnsi"/>
              </w:rPr>
            </w:pPr>
            <w:r>
              <w:rPr>
                <w:rFonts w:cstheme="minorHAnsi"/>
              </w:rPr>
              <w:t>MUS 391 (3cr) – ESOL Survey and Music Class Management</w:t>
            </w:r>
          </w:p>
          <w:p w14:paraId="04E16DD1" w14:textId="30E43197" w:rsid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3E8BF8" w14:textId="77777777" w:rsidR="003B43C4" w:rsidRPr="006A68B8" w:rsidRDefault="003B43C4" w:rsidP="00877AAA">
            <w:pPr>
              <w:spacing w:after="0"/>
              <w:rPr>
                <w:rFonts w:cstheme="minorHAnsi"/>
              </w:rPr>
            </w:pPr>
          </w:p>
        </w:tc>
        <w:tc>
          <w:tcPr>
            <w:tcW w:w="712" w:type="pct"/>
          </w:tcPr>
          <w:p w14:paraId="158C86E8" w14:textId="77777777" w:rsidR="003B43C4" w:rsidRPr="006A68B8" w:rsidRDefault="003B43C4" w:rsidP="00877AAA">
            <w:pPr>
              <w:spacing w:after="0"/>
              <w:rPr>
                <w:rFonts w:cstheme="minorHAnsi"/>
              </w:rPr>
            </w:pPr>
          </w:p>
        </w:tc>
      </w:tr>
      <w:tr w:rsidR="00D43982" w:rsidRPr="00597CC6" w14:paraId="47D83DFB" w14:textId="77777777" w:rsidTr="00877AAA">
        <w:trPr>
          <w:cantSplit/>
        </w:trPr>
        <w:tc>
          <w:tcPr>
            <w:tcW w:w="3617" w:type="pct"/>
          </w:tcPr>
          <w:p w14:paraId="05203EB7" w14:textId="77777777" w:rsidR="00D43982" w:rsidRDefault="00D43982" w:rsidP="00877AAA">
            <w:pPr>
              <w:spacing w:after="0"/>
              <w:rPr>
                <w:rFonts w:cstheme="minorHAnsi"/>
              </w:rPr>
            </w:pPr>
            <w:r>
              <w:rPr>
                <w:rFonts w:cstheme="minorHAnsi"/>
              </w:rPr>
              <w:t xml:space="preserve">MUS 490 (3cr) – Music Instruction and Assessment </w:t>
            </w:r>
          </w:p>
          <w:p w14:paraId="19AB2E2B" w14:textId="5113F7CB" w:rsidR="00D43982" w:rsidRDefault="00D43982"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16EA88" w14:textId="77777777" w:rsidR="00D43982" w:rsidRPr="006A68B8" w:rsidRDefault="00D43982" w:rsidP="00877AAA">
            <w:pPr>
              <w:spacing w:after="0"/>
              <w:rPr>
                <w:rFonts w:cstheme="minorHAnsi"/>
              </w:rPr>
            </w:pPr>
          </w:p>
        </w:tc>
        <w:tc>
          <w:tcPr>
            <w:tcW w:w="712" w:type="pct"/>
          </w:tcPr>
          <w:p w14:paraId="2530451D" w14:textId="77777777" w:rsidR="00D43982" w:rsidRPr="006A68B8" w:rsidRDefault="00D43982" w:rsidP="00877AAA">
            <w:pPr>
              <w:spacing w:after="0"/>
              <w:rPr>
                <w:rFonts w:cstheme="minorHAnsi"/>
              </w:rPr>
            </w:pPr>
          </w:p>
        </w:tc>
      </w:tr>
      <w:tr w:rsidR="003B43C4" w:rsidRPr="00597CC6" w14:paraId="6664C9C5" w14:textId="77777777" w:rsidTr="00877AAA">
        <w:trPr>
          <w:cantSplit/>
        </w:trPr>
        <w:tc>
          <w:tcPr>
            <w:tcW w:w="3617" w:type="pct"/>
          </w:tcPr>
          <w:p w14:paraId="2E13A8D5" w14:textId="04007549" w:rsidR="003B43C4" w:rsidRDefault="007A58FE" w:rsidP="00877AAA">
            <w:pPr>
              <w:spacing w:after="0"/>
              <w:rPr>
                <w:rFonts w:cstheme="minorHAnsi"/>
              </w:rPr>
            </w:pPr>
            <w:r>
              <w:rPr>
                <w:rFonts w:cstheme="minorHAnsi"/>
              </w:rPr>
              <w:t>MUS 49</w:t>
            </w:r>
            <w:r w:rsidR="00D43982">
              <w:rPr>
                <w:rFonts w:cstheme="minorHAnsi"/>
              </w:rPr>
              <w:t>1</w:t>
            </w:r>
            <w:r>
              <w:rPr>
                <w:rFonts w:cstheme="minorHAnsi"/>
              </w:rPr>
              <w:t xml:space="preserve"> (6cr) – Music Internship I (1) – Grades 1-8 (Elementary)</w:t>
            </w:r>
          </w:p>
          <w:p w14:paraId="56001D04" w14:textId="79296DAA" w:rsidR="007A58FE" w:rsidRDefault="00A1368E" w:rsidP="00877AAA">
            <w:pPr>
              <w:spacing w:after="0"/>
              <w:rPr>
                <w:rFonts w:cstheme="minorHAnsi"/>
              </w:rPr>
            </w:pPr>
            <w:r>
              <w:rPr>
                <w:rFonts w:cstheme="minorHAnsi"/>
                <w:i/>
                <w:iCs/>
              </w:rPr>
              <w:t>Pre-requisite:</w:t>
            </w:r>
            <w:r w:rsidR="00B14305">
              <w:rPr>
                <w:rFonts w:cstheme="minorHAnsi"/>
                <w:i/>
                <w:iCs/>
              </w:rPr>
              <w:t xml:space="preserve"> </w:t>
            </w:r>
            <w:r w:rsidR="00B14305" w:rsidRPr="00B14305">
              <w:rPr>
                <w:rFonts w:cstheme="minorHAnsi"/>
                <w:i/>
                <w:iCs/>
              </w:rPr>
              <w:t>Music Education majors with senior standing and permission of instructor.</w:t>
            </w:r>
          </w:p>
        </w:tc>
        <w:tc>
          <w:tcPr>
            <w:tcW w:w="671" w:type="pct"/>
          </w:tcPr>
          <w:p w14:paraId="5D65F360" w14:textId="77777777" w:rsidR="003B43C4" w:rsidRPr="006A68B8" w:rsidRDefault="003B43C4" w:rsidP="00877AAA">
            <w:pPr>
              <w:spacing w:after="0"/>
              <w:rPr>
                <w:rFonts w:cstheme="minorHAnsi"/>
              </w:rPr>
            </w:pPr>
          </w:p>
        </w:tc>
        <w:tc>
          <w:tcPr>
            <w:tcW w:w="712" w:type="pct"/>
          </w:tcPr>
          <w:p w14:paraId="2B368A4F" w14:textId="77777777" w:rsidR="003B43C4" w:rsidRPr="006A68B8" w:rsidRDefault="003B43C4" w:rsidP="00877AAA">
            <w:pPr>
              <w:spacing w:after="0"/>
              <w:rPr>
                <w:rFonts w:cstheme="minorHAnsi"/>
              </w:rPr>
            </w:pPr>
          </w:p>
        </w:tc>
      </w:tr>
      <w:tr w:rsidR="003B43C4" w:rsidRPr="00597CC6" w14:paraId="405FA2B6" w14:textId="77777777" w:rsidTr="00877AAA">
        <w:trPr>
          <w:cantSplit/>
        </w:trPr>
        <w:tc>
          <w:tcPr>
            <w:tcW w:w="3617" w:type="pct"/>
          </w:tcPr>
          <w:p w14:paraId="7480AB82" w14:textId="77777777" w:rsidR="003B43C4" w:rsidRDefault="007A58FE" w:rsidP="00877AAA">
            <w:pPr>
              <w:spacing w:after="0"/>
              <w:rPr>
                <w:rFonts w:cstheme="minorHAnsi"/>
              </w:rPr>
            </w:pPr>
            <w:r>
              <w:rPr>
                <w:rFonts w:cstheme="minorHAnsi"/>
              </w:rPr>
              <w:t>MUS 492 (6cr) – Music Internship II (2) – Grades 6-12 (Secondary)</w:t>
            </w:r>
          </w:p>
          <w:p w14:paraId="0B355805" w14:textId="09E54DFD" w:rsidR="007A58FE" w:rsidRDefault="00B14305" w:rsidP="00877AAA">
            <w:pPr>
              <w:spacing w:after="0"/>
              <w:rPr>
                <w:rFonts w:cstheme="minorHAnsi"/>
              </w:rPr>
            </w:pPr>
            <w:r>
              <w:rPr>
                <w:rFonts w:cstheme="minorHAnsi"/>
                <w:i/>
                <w:iCs/>
              </w:rPr>
              <w:t xml:space="preserve">Pre-requisite: </w:t>
            </w:r>
            <w:r w:rsidRPr="00B14305">
              <w:rPr>
                <w:rFonts w:cstheme="minorHAnsi"/>
                <w:i/>
                <w:iCs/>
              </w:rPr>
              <w:t>Music Education majors with senior standing and permission of instructor.</w:t>
            </w:r>
          </w:p>
        </w:tc>
        <w:tc>
          <w:tcPr>
            <w:tcW w:w="671" w:type="pct"/>
          </w:tcPr>
          <w:p w14:paraId="187E8093" w14:textId="77777777" w:rsidR="003B43C4" w:rsidRPr="006A68B8" w:rsidRDefault="003B43C4" w:rsidP="00877AAA">
            <w:pPr>
              <w:spacing w:after="0"/>
              <w:rPr>
                <w:rFonts w:cstheme="minorHAnsi"/>
              </w:rPr>
            </w:pPr>
          </w:p>
        </w:tc>
        <w:tc>
          <w:tcPr>
            <w:tcW w:w="712" w:type="pct"/>
          </w:tcPr>
          <w:p w14:paraId="48174930" w14:textId="77777777" w:rsidR="003B43C4" w:rsidRPr="006A68B8" w:rsidRDefault="003B43C4" w:rsidP="00877AAA">
            <w:pPr>
              <w:spacing w:after="0"/>
              <w:rPr>
                <w:rFonts w:cstheme="minorHAnsi"/>
              </w:rPr>
            </w:pPr>
          </w:p>
        </w:tc>
      </w:tr>
    </w:tbl>
    <w:p w14:paraId="52407771" w14:textId="77777777" w:rsidR="003B43C4" w:rsidRPr="00D012C2" w:rsidRDefault="003B43C4"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293F64E"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7239AE">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5C657257" w:rsidR="00263795" w:rsidRDefault="007A58FE" w:rsidP="00D012C2">
            <w:pPr>
              <w:spacing w:after="0"/>
              <w:rPr>
                <w:rFonts w:cstheme="minorHAnsi"/>
              </w:rPr>
            </w:pPr>
            <w:r>
              <w:rPr>
                <w:rFonts w:cstheme="minorHAnsi"/>
                <w:i/>
                <w:iCs/>
              </w:rPr>
              <w:t xml:space="preserve">Pre-requisite: </w:t>
            </w:r>
            <w:r w:rsidRPr="007A58FE">
              <w:rPr>
                <w:rFonts w:cstheme="minorHAnsi"/>
                <w:i/>
                <w:iCs/>
              </w:rPr>
              <w:t>C or better in MUS 100 or MUS 122, or a satisfactory score on the Music Department's Music Theory Placement Exam, or a score of 3 or better on the non</w:t>
            </w:r>
            <w:r>
              <w:rPr>
                <w:rFonts w:cstheme="minorHAnsi"/>
                <w:i/>
                <w:iCs/>
              </w:rPr>
              <w:t>-</w:t>
            </w:r>
            <w:r w:rsidRPr="007A58FE">
              <w:rPr>
                <w:rFonts w:cstheme="minorHAnsi"/>
                <w:i/>
                <w:iCs/>
              </w:rPr>
              <w:t>aural sub</w:t>
            </w:r>
            <w:r>
              <w:rPr>
                <w:rFonts w:cstheme="minorHAnsi"/>
                <w:i/>
                <w:iCs/>
              </w:rPr>
              <w:t xml:space="preserve"> </w:t>
            </w:r>
            <w:r w:rsidRPr="007A58FE">
              <w:rPr>
                <w:rFonts w:cstheme="minorHAnsi"/>
                <w:i/>
                <w:iCs/>
              </w:rPr>
              <w:t>score of the AP Music Theory Exam.</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31CF8CD6"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 xml:space="preserve">m </w:t>
            </w:r>
          </w:p>
          <w:p w14:paraId="61CD6D64" w14:textId="64249D5B" w:rsidR="007239AE" w:rsidRDefault="007239AE"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7239AE" w:rsidRPr="00597CC6" w14:paraId="2A79F86F" w14:textId="77777777" w:rsidTr="00877AAA">
        <w:trPr>
          <w:cantSplit/>
        </w:trPr>
        <w:tc>
          <w:tcPr>
            <w:tcW w:w="3617" w:type="pct"/>
          </w:tcPr>
          <w:p w14:paraId="694556BB" w14:textId="77777777" w:rsidR="007239AE" w:rsidRDefault="007239AE" w:rsidP="00877AAA">
            <w:pPr>
              <w:spacing w:after="0"/>
              <w:rPr>
                <w:rFonts w:cstheme="minorHAnsi"/>
              </w:rPr>
            </w:pPr>
            <w:r>
              <w:rPr>
                <w:rFonts w:cstheme="minorHAnsi"/>
              </w:rPr>
              <w:lastRenderedPageBreak/>
              <w:t>MUS 316 (3cr) – Instrumental Conducting</w:t>
            </w:r>
          </w:p>
          <w:p w14:paraId="241D3274" w14:textId="77777777" w:rsidR="007239AE" w:rsidRDefault="007239AE" w:rsidP="00877AAA">
            <w:pPr>
              <w:spacing w:after="0"/>
              <w:rPr>
                <w:rFonts w:cstheme="minorHAnsi"/>
              </w:rPr>
            </w:pPr>
            <w:r>
              <w:rPr>
                <w:rFonts w:cstheme="minorHAnsi"/>
                <w:i/>
                <w:iCs/>
              </w:rPr>
              <w:t>Pre-requisite: MUS 215</w:t>
            </w:r>
          </w:p>
        </w:tc>
        <w:tc>
          <w:tcPr>
            <w:tcW w:w="671" w:type="pct"/>
          </w:tcPr>
          <w:p w14:paraId="0F2562E9" w14:textId="77777777" w:rsidR="007239AE" w:rsidRPr="006A68B8" w:rsidRDefault="007239AE" w:rsidP="00877AAA">
            <w:pPr>
              <w:spacing w:after="0"/>
              <w:rPr>
                <w:rFonts w:cstheme="minorHAnsi"/>
              </w:rPr>
            </w:pPr>
          </w:p>
        </w:tc>
        <w:tc>
          <w:tcPr>
            <w:tcW w:w="712" w:type="pct"/>
          </w:tcPr>
          <w:p w14:paraId="28504529" w14:textId="77777777" w:rsidR="007239AE" w:rsidRPr="006A68B8" w:rsidRDefault="007239AE" w:rsidP="00877AAA">
            <w:pPr>
              <w:spacing w:after="0"/>
              <w:rPr>
                <w:rFonts w:cstheme="minorHAnsi"/>
              </w:rPr>
            </w:pPr>
          </w:p>
        </w:tc>
      </w:tr>
      <w:tr w:rsidR="007239AE" w:rsidRPr="00597CC6" w14:paraId="4EE16539" w14:textId="77777777" w:rsidTr="00877AAA">
        <w:trPr>
          <w:cantSplit/>
        </w:trPr>
        <w:tc>
          <w:tcPr>
            <w:tcW w:w="3617" w:type="pct"/>
          </w:tcPr>
          <w:p w14:paraId="3DF386A1" w14:textId="77777777" w:rsidR="007239AE" w:rsidRDefault="007239AE" w:rsidP="00877AAA">
            <w:pPr>
              <w:spacing w:after="0"/>
              <w:rPr>
                <w:rFonts w:cstheme="minorHAnsi"/>
              </w:rPr>
            </w:pPr>
            <w:bookmarkStart w:id="0" w:name="_Hlk144992292"/>
            <w:r>
              <w:rPr>
                <w:rFonts w:cstheme="minorHAnsi"/>
              </w:rPr>
              <w:t>MUS 323 (2cr) – Arranging and Orchestration</w:t>
            </w:r>
          </w:p>
          <w:p w14:paraId="4280A268" w14:textId="77777777" w:rsidR="007239AE" w:rsidRDefault="007239AE" w:rsidP="00877AAA">
            <w:pPr>
              <w:spacing w:after="0"/>
              <w:rPr>
                <w:rFonts w:cstheme="minorHAnsi"/>
              </w:rPr>
            </w:pPr>
            <w:r>
              <w:rPr>
                <w:rFonts w:cstheme="minorHAnsi"/>
                <w:i/>
                <w:iCs/>
              </w:rPr>
              <w:t>Pre-requisite: MUS 123</w:t>
            </w:r>
          </w:p>
        </w:tc>
        <w:tc>
          <w:tcPr>
            <w:tcW w:w="671" w:type="pct"/>
          </w:tcPr>
          <w:p w14:paraId="5BE35A67" w14:textId="77777777" w:rsidR="007239AE" w:rsidRPr="006A68B8" w:rsidRDefault="007239AE" w:rsidP="00877AAA">
            <w:pPr>
              <w:spacing w:after="0"/>
              <w:rPr>
                <w:rFonts w:cstheme="minorHAnsi"/>
              </w:rPr>
            </w:pPr>
          </w:p>
        </w:tc>
        <w:tc>
          <w:tcPr>
            <w:tcW w:w="712" w:type="pct"/>
          </w:tcPr>
          <w:p w14:paraId="3C100D77" w14:textId="77777777" w:rsidR="007239AE" w:rsidRPr="006A68B8" w:rsidRDefault="007239AE" w:rsidP="00877AAA">
            <w:pPr>
              <w:spacing w:after="0"/>
              <w:rPr>
                <w:rFonts w:cstheme="minorHAnsi"/>
              </w:rPr>
            </w:pPr>
          </w:p>
        </w:tc>
      </w:tr>
      <w:bookmarkEnd w:id="0"/>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7EACC865" w:rsidR="008D003E" w:rsidRPr="00D421C1" w:rsidRDefault="008D003E" w:rsidP="00B45377">
            <w:pPr>
              <w:spacing w:after="0"/>
              <w:rPr>
                <w:b/>
                <w:bCs/>
              </w:rPr>
            </w:pPr>
            <w:r>
              <w:rPr>
                <w:b/>
                <w:bCs/>
              </w:rPr>
              <w:t>Performance Requirements (</w:t>
            </w:r>
            <w:r w:rsidR="007D7C0B">
              <w:rPr>
                <w:b/>
                <w:bCs/>
              </w:rPr>
              <w:t>1</w:t>
            </w:r>
            <w:r w:rsidR="007239AE">
              <w:rPr>
                <w:b/>
                <w:bCs/>
              </w:rPr>
              <w:t>8</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7D7C0B" w:rsidRPr="00597CC6" w14:paraId="1A864148" w14:textId="77777777" w:rsidTr="00877AAA">
        <w:trPr>
          <w:cantSplit/>
        </w:trPr>
        <w:tc>
          <w:tcPr>
            <w:tcW w:w="3617" w:type="pct"/>
          </w:tcPr>
          <w:p w14:paraId="746E1B28" w14:textId="77777777" w:rsidR="007D7C0B" w:rsidRDefault="007D7C0B" w:rsidP="00877AAA">
            <w:pPr>
              <w:spacing w:after="0"/>
              <w:rPr>
                <w:rFonts w:cstheme="minorHAnsi"/>
              </w:rPr>
            </w:pPr>
            <w:r>
              <w:rPr>
                <w:rFonts w:cstheme="minorHAnsi"/>
              </w:rPr>
              <w:t>MUS 200 (1cr) – Jazz Improvisation I (1)</w:t>
            </w:r>
          </w:p>
          <w:p w14:paraId="3F14D647" w14:textId="53329F2C" w:rsidR="007D7C0B" w:rsidRDefault="007D7C0B" w:rsidP="00877AAA">
            <w:pPr>
              <w:spacing w:after="0"/>
              <w:rPr>
                <w:rFonts w:cstheme="minorHAnsi"/>
              </w:rPr>
            </w:pPr>
            <w:r>
              <w:rPr>
                <w:rFonts w:cstheme="minorHAnsi"/>
                <w:i/>
                <w:iCs/>
              </w:rPr>
              <w:t xml:space="preserve">Pre-requisite: </w:t>
            </w:r>
            <w:r w:rsidRPr="001B3E48">
              <w:rPr>
                <w:rFonts w:cstheme="minorHAnsi"/>
                <w:i/>
                <w:iCs/>
              </w:rPr>
              <w:t>Music major, music minor or permission of instructor; students must be able to read standard music notation and must display a basic level of technical proficiency on their instrument or voice.</w:t>
            </w:r>
          </w:p>
        </w:tc>
        <w:tc>
          <w:tcPr>
            <w:tcW w:w="671" w:type="pct"/>
          </w:tcPr>
          <w:p w14:paraId="1D6D284E" w14:textId="77777777" w:rsidR="007D7C0B" w:rsidRPr="006A68B8" w:rsidRDefault="007D7C0B" w:rsidP="00877AAA">
            <w:pPr>
              <w:spacing w:after="0"/>
              <w:rPr>
                <w:rFonts w:cstheme="minorHAnsi"/>
              </w:rPr>
            </w:pPr>
          </w:p>
        </w:tc>
        <w:tc>
          <w:tcPr>
            <w:tcW w:w="712" w:type="pct"/>
          </w:tcPr>
          <w:p w14:paraId="7FAFE8E3" w14:textId="77777777" w:rsidR="007D7C0B" w:rsidRPr="006A68B8" w:rsidRDefault="007D7C0B" w:rsidP="00877AAA">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B45377">
            <w:pPr>
              <w:spacing w:after="0"/>
              <w:rPr>
                <w:rFonts w:cstheme="minorHAnsi"/>
              </w:rPr>
            </w:pPr>
            <w:r>
              <w:rPr>
                <w:rFonts w:cstheme="minorHAnsi"/>
              </w:rPr>
              <w:t>MUS 225 (2cr) – Vocal and Choral Methods</w:t>
            </w:r>
          </w:p>
          <w:p w14:paraId="0835EB3B" w14:textId="26EB7CF8" w:rsidR="007A58FE" w:rsidRDefault="007A58FE" w:rsidP="00B45377">
            <w:pPr>
              <w:spacing w:after="0"/>
              <w:rPr>
                <w:rFonts w:cstheme="minorHAnsi"/>
              </w:rPr>
            </w:pPr>
          </w:p>
        </w:tc>
        <w:tc>
          <w:tcPr>
            <w:tcW w:w="671" w:type="pct"/>
          </w:tcPr>
          <w:p w14:paraId="178DF5AD" w14:textId="77777777" w:rsidR="007A58FE" w:rsidRPr="006A68B8" w:rsidRDefault="007A58FE" w:rsidP="00B45377">
            <w:pPr>
              <w:spacing w:after="0"/>
              <w:rPr>
                <w:rFonts w:cstheme="minorHAnsi"/>
              </w:rPr>
            </w:pPr>
          </w:p>
        </w:tc>
        <w:tc>
          <w:tcPr>
            <w:tcW w:w="712" w:type="pct"/>
          </w:tcPr>
          <w:p w14:paraId="3C16AD03" w14:textId="77777777" w:rsidR="007A58FE" w:rsidRPr="006A68B8" w:rsidRDefault="007A58FE" w:rsidP="00B45377">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B45377">
            <w:pPr>
              <w:spacing w:after="0"/>
              <w:rPr>
                <w:rFonts w:cstheme="minorHAnsi"/>
              </w:rPr>
            </w:pPr>
            <w:r>
              <w:rPr>
                <w:rFonts w:cstheme="minorHAnsi"/>
              </w:rPr>
              <w:t>MUS 226 (2cr) – String Methods</w:t>
            </w:r>
          </w:p>
          <w:p w14:paraId="7483083F" w14:textId="7984A9B6" w:rsidR="007A58FE" w:rsidRDefault="007A58FE" w:rsidP="00B45377">
            <w:pPr>
              <w:spacing w:after="0"/>
              <w:rPr>
                <w:rFonts w:cstheme="minorHAnsi"/>
              </w:rPr>
            </w:pPr>
          </w:p>
        </w:tc>
        <w:tc>
          <w:tcPr>
            <w:tcW w:w="671" w:type="pct"/>
          </w:tcPr>
          <w:p w14:paraId="61E05198" w14:textId="77777777" w:rsidR="007A58FE" w:rsidRPr="006A68B8" w:rsidRDefault="007A58FE" w:rsidP="00B45377">
            <w:pPr>
              <w:spacing w:after="0"/>
              <w:rPr>
                <w:rFonts w:cstheme="minorHAnsi"/>
              </w:rPr>
            </w:pPr>
          </w:p>
        </w:tc>
        <w:tc>
          <w:tcPr>
            <w:tcW w:w="712" w:type="pct"/>
          </w:tcPr>
          <w:p w14:paraId="75A72608" w14:textId="77777777" w:rsidR="007A58FE" w:rsidRPr="006A68B8" w:rsidRDefault="007A58FE" w:rsidP="00B45377">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B45377">
            <w:pPr>
              <w:spacing w:after="0"/>
              <w:rPr>
                <w:rFonts w:cstheme="minorHAnsi"/>
              </w:rPr>
            </w:pPr>
            <w:r>
              <w:rPr>
                <w:rFonts w:cstheme="minorHAnsi"/>
              </w:rPr>
              <w:t>MUS 228 (2cr) – Brass Methods</w:t>
            </w:r>
          </w:p>
          <w:p w14:paraId="5AF53F5B" w14:textId="1D20F488" w:rsidR="007A58FE" w:rsidRDefault="007A58FE" w:rsidP="00B45377">
            <w:pPr>
              <w:spacing w:after="0"/>
              <w:rPr>
                <w:rFonts w:cstheme="minorHAnsi"/>
              </w:rPr>
            </w:pPr>
          </w:p>
        </w:tc>
        <w:tc>
          <w:tcPr>
            <w:tcW w:w="671" w:type="pct"/>
          </w:tcPr>
          <w:p w14:paraId="0D8C77E1" w14:textId="77777777" w:rsidR="007A58FE" w:rsidRPr="006A68B8" w:rsidRDefault="007A58FE" w:rsidP="00B45377">
            <w:pPr>
              <w:spacing w:after="0"/>
              <w:rPr>
                <w:rFonts w:cstheme="minorHAnsi"/>
              </w:rPr>
            </w:pPr>
          </w:p>
        </w:tc>
        <w:tc>
          <w:tcPr>
            <w:tcW w:w="712" w:type="pct"/>
          </w:tcPr>
          <w:p w14:paraId="60DFA2D7" w14:textId="77777777" w:rsidR="007A58FE" w:rsidRPr="006A68B8" w:rsidRDefault="007A58FE" w:rsidP="00B45377">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B45377">
            <w:pPr>
              <w:spacing w:after="0"/>
              <w:rPr>
                <w:rFonts w:cstheme="minorHAnsi"/>
              </w:rPr>
            </w:pPr>
            <w:r>
              <w:rPr>
                <w:rFonts w:cstheme="minorHAnsi"/>
              </w:rPr>
              <w:t>MUS 229 (2cr) – Percussion Methods</w:t>
            </w:r>
          </w:p>
          <w:p w14:paraId="3F209CFD" w14:textId="3994F62A" w:rsidR="007A58FE" w:rsidRDefault="007A58FE" w:rsidP="00B45377">
            <w:pPr>
              <w:spacing w:after="0"/>
              <w:rPr>
                <w:rFonts w:cstheme="minorHAnsi"/>
              </w:rPr>
            </w:pPr>
          </w:p>
        </w:tc>
        <w:tc>
          <w:tcPr>
            <w:tcW w:w="671" w:type="pct"/>
          </w:tcPr>
          <w:p w14:paraId="613361A9" w14:textId="77777777" w:rsidR="007A58FE" w:rsidRPr="006A68B8" w:rsidRDefault="007A58FE" w:rsidP="00B45377">
            <w:pPr>
              <w:spacing w:after="0"/>
              <w:rPr>
                <w:rFonts w:cstheme="minorHAnsi"/>
              </w:rPr>
            </w:pPr>
          </w:p>
        </w:tc>
        <w:tc>
          <w:tcPr>
            <w:tcW w:w="712" w:type="pct"/>
          </w:tcPr>
          <w:p w14:paraId="0B3682BD" w14:textId="77777777" w:rsidR="007A58FE" w:rsidRPr="006A68B8" w:rsidRDefault="007A58FE" w:rsidP="00B45377">
            <w:pPr>
              <w:spacing w:after="0"/>
              <w:rPr>
                <w:rFonts w:cstheme="minorHAnsi"/>
              </w:rPr>
            </w:pPr>
          </w:p>
        </w:tc>
      </w:tr>
      <w:tr w:rsidR="007A58FE" w:rsidRPr="00597CC6" w14:paraId="0CBC5F88" w14:textId="77777777" w:rsidTr="00B45377">
        <w:trPr>
          <w:cantSplit/>
        </w:trPr>
        <w:tc>
          <w:tcPr>
            <w:tcW w:w="3617" w:type="pct"/>
          </w:tcPr>
          <w:p w14:paraId="26F8F15F" w14:textId="77777777" w:rsidR="007A58FE" w:rsidRDefault="007A58FE" w:rsidP="00B45377">
            <w:pPr>
              <w:spacing w:after="0"/>
              <w:rPr>
                <w:rFonts w:cstheme="minorHAnsi"/>
              </w:rPr>
            </w:pPr>
            <w:r>
              <w:rPr>
                <w:rFonts w:cstheme="minorHAnsi"/>
              </w:rPr>
              <w:t>MUS 230 (2cr) – Woodwind Methods I (1): Single Reeds</w:t>
            </w:r>
          </w:p>
          <w:p w14:paraId="61BAF61D" w14:textId="1E93A736" w:rsidR="007A58FE" w:rsidRDefault="007A58FE" w:rsidP="00B45377">
            <w:pPr>
              <w:spacing w:after="0"/>
              <w:rPr>
                <w:rFonts w:cstheme="minorHAnsi"/>
              </w:rPr>
            </w:pPr>
          </w:p>
        </w:tc>
        <w:tc>
          <w:tcPr>
            <w:tcW w:w="671" w:type="pct"/>
          </w:tcPr>
          <w:p w14:paraId="5C808E20" w14:textId="77777777" w:rsidR="007A58FE" w:rsidRPr="006A68B8" w:rsidRDefault="007A58FE" w:rsidP="00B45377">
            <w:pPr>
              <w:spacing w:after="0"/>
              <w:rPr>
                <w:rFonts w:cstheme="minorHAnsi"/>
              </w:rPr>
            </w:pPr>
          </w:p>
        </w:tc>
        <w:tc>
          <w:tcPr>
            <w:tcW w:w="712" w:type="pct"/>
          </w:tcPr>
          <w:p w14:paraId="4AD9486D" w14:textId="77777777" w:rsidR="007A58FE" w:rsidRPr="006A68B8" w:rsidRDefault="007A58FE" w:rsidP="00B45377">
            <w:pPr>
              <w:spacing w:after="0"/>
              <w:rPr>
                <w:rFonts w:cstheme="minorHAnsi"/>
              </w:rPr>
            </w:pPr>
          </w:p>
        </w:tc>
      </w:tr>
      <w:tr w:rsidR="007239AE" w:rsidRPr="00597CC6" w14:paraId="58D314E3" w14:textId="77777777" w:rsidTr="00B45377">
        <w:trPr>
          <w:cantSplit/>
        </w:trPr>
        <w:tc>
          <w:tcPr>
            <w:tcW w:w="3617" w:type="pct"/>
          </w:tcPr>
          <w:p w14:paraId="4420C290" w14:textId="77777777" w:rsidR="007239AE" w:rsidRDefault="007239AE" w:rsidP="00B45377">
            <w:pPr>
              <w:spacing w:after="0"/>
              <w:rPr>
                <w:rFonts w:cstheme="minorHAnsi"/>
              </w:rPr>
            </w:pPr>
            <w:r>
              <w:rPr>
                <w:rFonts w:cstheme="minorHAnsi"/>
              </w:rPr>
              <w:t>MSU 231 (2cr) – Woodwind Methods II (2) – Double Reeds</w:t>
            </w:r>
          </w:p>
          <w:p w14:paraId="75B85592" w14:textId="600D9D7D" w:rsidR="007239AE" w:rsidRDefault="007239AE" w:rsidP="00B45377">
            <w:pPr>
              <w:spacing w:after="0"/>
              <w:rPr>
                <w:rFonts w:cstheme="minorHAnsi"/>
              </w:rPr>
            </w:pPr>
          </w:p>
        </w:tc>
        <w:tc>
          <w:tcPr>
            <w:tcW w:w="671" w:type="pct"/>
          </w:tcPr>
          <w:p w14:paraId="3BB7B4E8" w14:textId="77777777" w:rsidR="007239AE" w:rsidRPr="006A68B8" w:rsidRDefault="007239AE" w:rsidP="00B45377">
            <w:pPr>
              <w:spacing w:after="0"/>
              <w:rPr>
                <w:rFonts w:cstheme="minorHAnsi"/>
              </w:rPr>
            </w:pPr>
          </w:p>
        </w:tc>
        <w:tc>
          <w:tcPr>
            <w:tcW w:w="712" w:type="pct"/>
          </w:tcPr>
          <w:p w14:paraId="11A3ED4B" w14:textId="77777777" w:rsidR="007239AE" w:rsidRPr="006A68B8" w:rsidRDefault="007239AE" w:rsidP="00B45377">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B45377">
            <w:pPr>
              <w:spacing w:after="0"/>
              <w:rPr>
                <w:rFonts w:cstheme="minorHAnsi"/>
              </w:rPr>
            </w:pPr>
            <w:r>
              <w:rPr>
                <w:rFonts w:cstheme="minorHAnsi"/>
              </w:rPr>
              <w:t>MUS 232 (1cr) – Guitar Methods</w:t>
            </w:r>
          </w:p>
          <w:p w14:paraId="75965C0B" w14:textId="2DC1BC2C" w:rsidR="007A58FE" w:rsidRDefault="007A58FE" w:rsidP="00B45377">
            <w:pPr>
              <w:spacing w:after="0"/>
              <w:rPr>
                <w:rFonts w:cstheme="minorHAnsi"/>
              </w:rPr>
            </w:pPr>
          </w:p>
        </w:tc>
        <w:tc>
          <w:tcPr>
            <w:tcW w:w="671" w:type="pct"/>
          </w:tcPr>
          <w:p w14:paraId="24560DC8" w14:textId="77777777" w:rsidR="007A58FE" w:rsidRPr="006A68B8" w:rsidRDefault="007A58FE" w:rsidP="00B45377">
            <w:pPr>
              <w:spacing w:after="0"/>
              <w:rPr>
                <w:rFonts w:cstheme="minorHAnsi"/>
              </w:rPr>
            </w:pPr>
          </w:p>
        </w:tc>
        <w:tc>
          <w:tcPr>
            <w:tcW w:w="712" w:type="pct"/>
          </w:tcPr>
          <w:p w14:paraId="145B67D5" w14:textId="77777777" w:rsidR="007A58FE" w:rsidRPr="006A68B8" w:rsidRDefault="007A58F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2666F964"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w:t>
            </w:r>
            <w:r w:rsidR="007D7C0B">
              <w:rPr>
                <w:rFonts w:cstheme="minorHAnsi"/>
                <w:b/>
                <w:bCs/>
              </w:rPr>
              <w:t>2</w:t>
            </w:r>
            <w:r w:rsidRPr="00BC3DE3">
              <w:rPr>
                <w:rFonts w:cstheme="minorHAnsi"/>
                <w:b/>
                <w:bCs/>
              </w:rPr>
              <w:t xml:space="preserve"> credits)</w:t>
            </w:r>
          </w:p>
          <w:p w14:paraId="47722BBC" w14:textId="6AFF90B9" w:rsidR="008E4FB1" w:rsidRPr="008E4FB1" w:rsidRDefault="00E96FDB" w:rsidP="00D012C2">
            <w:pPr>
              <w:spacing w:after="0"/>
              <w:rPr>
                <w:b/>
                <w:bCs/>
              </w:rPr>
            </w:pPr>
            <w:r w:rsidRPr="008E4FB1">
              <w:t>Please consult with the department on which studio lesson course to enroll in.</w:t>
            </w:r>
            <w:r>
              <w:t xml:space="preserve"> (Can fulfill Spartan Studies Distribution Requirement)</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E96FDB" w:rsidRPr="00597CC6" w14:paraId="6A4643AF" w14:textId="77777777" w:rsidTr="00877AAA">
        <w:trPr>
          <w:cantSplit/>
        </w:trPr>
        <w:tc>
          <w:tcPr>
            <w:tcW w:w="3617" w:type="pct"/>
          </w:tcPr>
          <w:p w14:paraId="1BB1C21E" w14:textId="77777777" w:rsidR="00E96FDB" w:rsidRDefault="00E96FDB" w:rsidP="00877AAA">
            <w:pPr>
              <w:spacing w:after="0"/>
              <w:rPr>
                <w:rFonts w:cstheme="minorHAnsi"/>
              </w:rPr>
            </w:pPr>
            <w:r>
              <w:rPr>
                <w:rFonts w:cstheme="minorHAnsi"/>
              </w:rPr>
              <w:t>Studio Lesson Elective (2cr)</w:t>
            </w:r>
          </w:p>
          <w:p w14:paraId="0D70C7CD" w14:textId="77777777" w:rsidR="00E96FDB" w:rsidRPr="00AB7542" w:rsidRDefault="00E96FDB" w:rsidP="00877AAA">
            <w:pPr>
              <w:spacing w:after="0"/>
              <w:rPr>
                <w:rFonts w:cstheme="minorHAnsi"/>
                <w:i/>
                <w:iCs/>
              </w:rPr>
            </w:pPr>
          </w:p>
        </w:tc>
        <w:tc>
          <w:tcPr>
            <w:tcW w:w="671" w:type="pct"/>
          </w:tcPr>
          <w:p w14:paraId="3AADC137" w14:textId="77777777" w:rsidR="00E96FDB" w:rsidRPr="006A68B8" w:rsidRDefault="00E96FDB" w:rsidP="00877AAA">
            <w:pPr>
              <w:spacing w:after="0"/>
              <w:rPr>
                <w:rFonts w:cstheme="minorHAnsi"/>
              </w:rPr>
            </w:pPr>
          </w:p>
        </w:tc>
        <w:tc>
          <w:tcPr>
            <w:tcW w:w="712" w:type="pct"/>
          </w:tcPr>
          <w:p w14:paraId="36DA283C" w14:textId="77777777" w:rsidR="00E96FDB" w:rsidRPr="006A68B8" w:rsidRDefault="00E96FDB" w:rsidP="00877AAA">
            <w:pPr>
              <w:spacing w:after="0"/>
              <w:rPr>
                <w:rFonts w:cstheme="minorHAnsi"/>
              </w:rPr>
            </w:pPr>
          </w:p>
        </w:tc>
      </w:tr>
      <w:tr w:rsidR="00E96FDB" w:rsidRPr="00597CC6" w14:paraId="17C6ACE0" w14:textId="77777777" w:rsidTr="00877AAA">
        <w:trPr>
          <w:cantSplit/>
        </w:trPr>
        <w:tc>
          <w:tcPr>
            <w:tcW w:w="3617" w:type="pct"/>
          </w:tcPr>
          <w:p w14:paraId="7A652C07" w14:textId="77777777" w:rsidR="00E96FDB" w:rsidRDefault="00E96FDB" w:rsidP="00877AAA">
            <w:pPr>
              <w:spacing w:after="0"/>
              <w:rPr>
                <w:rFonts w:cstheme="minorHAnsi"/>
              </w:rPr>
            </w:pPr>
            <w:r>
              <w:rPr>
                <w:rFonts w:cstheme="minorHAnsi"/>
              </w:rPr>
              <w:t>Studio Lesson Elective (2cr)</w:t>
            </w:r>
          </w:p>
          <w:p w14:paraId="16570A19" w14:textId="77777777" w:rsidR="00E96FDB" w:rsidRPr="00AB7542" w:rsidRDefault="00E96FDB" w:rsidP="00877AAA">
            <w:pPr>
              <w:spacing w:after="0"/>
              <w:rPr>
                <w:rFonts w:cstheme="minorHAnsi"/>
                <w:i/>
                <w:iCs/>
              </w:rPr>
            </w:pPr>
          </w:p>
        </w:tc>
        <w:tc>
          <w:tcPr>
            <w:tcW w:w="671" w:type="pct"/>
          </w:tcPr>
          <w:p w14:paraId="242B16CF" w14:textId="77777777" w:rsidR="00E96FDB" w:rsidRPr="006A68B8" w:rsidRDefault="00E96FDB" w:rsidP="00877AAA">
            <w:pPr>
              <w:spacing w:after="0"/>
              <w:rPr>
                <w:rFonts w:cstheme="minorHAnsi"/>
              </w:rPr>
            </w:pPr>
          </w:p>
        </w:tc>
        <w:tc>
          <w:tcPr>
            <w:tcW w:w="712" w:type="pct"/>
          </w:tcPr>
          <w:p w14:paraId="2416BFBE" w14:textId="77777777" w:rsidR="00E96FDB" w:rsidRPr="006A68B8" w:rsidRDefault="00E96FDB" w:rsidP="00877AAA">
            <w:pPr>
              <w:spacing w:after="0"/>
              <w:rPr>
                <w:rFonts w:cstheme="minorHAnsi"/>
              </w:rPr>
            </w:pPr>
          </w:p>
        </w:tc>
      </w:tr>
      <w:tr w:rsidR="00E96FDB" w:rsidRPr="00597CC6" w14:paraId="2FB1A39B" w14:textId="77777777" w:rsidTr="00877AAA">
        <w:trPr>
          <w:cantSplit/>
        </w:trPr>
        <w:tc>
          <w:tcPr>
            <w:tcW w:w="3617" w:type="pct"/>
          </w:tcPr>
          <w:p w14:paraId="1DE15C1C" w14:textId="77777777" w:rsidR="00E96FDB" w:rsidRDefault="00E96FDB" w:rsidP="00877AAA">
            <w:pPr>
              <w:spacing w:after="0"/>
              <w:rPr>
                <w:rFonts w:cstheme="minorHAnsi"/>
              </w:rPr>
            </w:pPr>
            <w:r>
              <w:rPr>
                <w:rFonts w:cstheme="minorHAnsi"/>
              </w:rPr>
              <w:lastRenderedPageBreak/>
              <w:t>Studio Lesson Elective (2cr)</w:t>
            </w:r>
          </w:p>
          <w:p w14:paraId="6997576A" w14:textId="77777777" w:rsidR="00E96FDB" w:rsidRPr="00AB7542" w:rsidRDefault="00E96FDB" w:rsidP="00877AAA">
            <w:pPr>
              <w:spacing w:after="0"/>
              <w:rPr>
                <w:rFonts w:cstheme="minorHAnsi"/>
                <w:i/>
                <w:iCs/>
              </w:rPr>
            </w:pPr>
          </w:p>
        </w:tc>
        <w:tc>
          <w:tcPr>
            <w:tcW w:w="671" w:type="pct"/>
          </w:tcPr>
          <w:p w14:paraId="6E017504" w14:textId="77777777" w:rsidR="00E96FDB" w:rsidRPr="006A68B8" w:rsidRDefault="00E96FDB" w:rsidP="00877AAA">
            <w:pPr>
              <w:spacing w:after="0"/>
              <w:rPr>
                <w:rFonts w:cstheme="minorHAnsi"/>
              </w:rPr>
            </w:pPr>
          </w:p>
        </w:tc>
        <w:tc>
          <w:tcPr>
            <w:tcW w:w="712" w:type="pct"/>
          </w:tcPr>
          <w:p w14:paraId="48F30FCA" w14:textId="77777777" w:rsidR="00E96FDB" w:rsidRPr="006A68B8" w:rsidRDefault="00E96FDB" w:rsidP="00877AAA">
            <w:pPr>
              <w:spacing w:after="0"/>
              <w:rPr>
                <w:rFonts w:cstheme="minorHAnsi"/>
              </w:rPr>
            </w:pPr>
          </w:p>
        </w:tc>
      </w:tr>
      <w:tr w:rsidR="00E96FDB" w:rsidRPr="00597CC6" w14:paraId="04CEF6AB" w14:textId="77777777" w:rsidTr="00877AAA">
        <w:trPr>
          <w:cantSplit/>
        </w:trPr>
        <w:tc>
          <w:tcPr>
            <w:tcW w:w="3617" w:type="pct"/>
          </w:tcPr>
          <w:p w14:paraId="4DF9CE11" w14:textId="77777777" w:rsidR="00E96FDB" w:rsidRDefault="00E96FDB" w:rsidP="00877AAA">
            <w:pPr>
              <w:spacing w:after="0"/>
              <w:rPr>
                <w:rFonts w:cstheme="minorHAnsi"/>
              </w:rPr>
            </w:pPr>
            <w:r>
              <w:rPr>
                <w:rFonts w:cstheme="minorHAnsi"/>
              </w:rPr>
              <w:t>Studio Lesson Elective (2cr)</w:t>
            </w:r>
          </w:p>
          <w:p w14:paraId="03633BA5" w14:textId="77777777" w:rsidR="00E96FDB" w:rsidRPr="00AB7542" w:rsidRDefault="00E96FDB" w:rsidP="00877AAA">
            <w:pPr>
              <w:spacing w:after="0"/>
              <w:rPr>
                <w:rFonts w:cstheme="minorHAnsi"/>
                <w:i/>
                <w:iCs/>
              </w:rPr>
            </w:pPr>
          </w:p>
        </w:tc>
        <w:tc>
          <w:tcPr>
            <w:tcW w:w="671" w:type="pct"/>
          </w:tcPr>
          <w:p w14:paraId="10F3D7C6" w14:textId="77777777" w:rsidR="00E96FDB" w:rsidRPr="006A68B8" w:rsidRDefault="00E96FDB" w:rsidP="00877AAA">
            <w:pPr>
              <w:spacing w:after="0"/>
              <w:rPr>
                <w:rFonts w:cstheme="minorHAnsi"/>
              </w:rPr>
            </w:pPr>
          </w:p>
        </w:tc>
        <w:tc>
          <w:tcPr>
            <w:tcW w:w="712" w:type="pct"/>
          </w:tcPr>
          <w:p w14:paraId="75A98E8F" w14:textId="77777777" w:rsidR="00E96FDB" w:rsidRPr="006A68B8" w:rsidRDefault="00E96FDB" w:rsidP="00877AAA">
            <w:pPr>
              <w:spacing w:after="0"/>
              <w:rPr>
                <w:rFonts w:cstheme="minorHAnsi"/>
              </w:rPr>
            </w:pPr>
          </w:p>
        </w:tc>
      </w:tr>
      <w:tr w:rsidR="00E96FDB" w:rsidRPr="00597CC6" w14:paraId="013BE43C" w14:textId="77777777" w:rsidTr="00877AAA">
        <w:trPr>
          <w:cantSplit/>
        </w:trPr>
        <w:tc>
          <w:tcPr>
            <w:tcW w:w="3617" w:type="pct"/>
          </w:tcPr>
          <w:p w14:paraId="05B73BBA" w14:textId="77777777" w:rsidR="00E96FDB" w:rsidRDefault="00E96FDB" w:rsidP="00877AAA">
            <w:pPr>
              <w:spacing w:after="0"/>
              <w:rPr>
                <w:rFonts w:cstheme="minorHAnsi"/>
              </w:rPr>
            </w:pPr>
            <w:r>
              <w:rPr>
                <w:rFonts w:cstheme="minorHAnsi"/>
              </w:rPr>
              <w:t>Studio Lesson Elective (2cr)</w:t>
            </w:r>
          </w:p>
          <w:p w14:paraId="617B075D" w14:textId="77777777" w:rsidR="00E96FDB" w:rsidRPr="00AB7542" w:rsidRDefault="00E96FDB" w:rsidP="00877AAA">
            <w:pPr>
              <w:spacing w:after="0"/>
              <w:rPr>
                <w:rFonts w:cstheme="minorHAnsi"/>
                <w:i/>
                <w:iCs/>
              </w:rPr>
            </w:pPr>
          </w:p>
        </w:tc>
        <w:tc>
          <w:tcPr>
            <w:tcW w:w="671" w:type="pct"/>
          </w:tcPr>
          <w:p w14:paraId="47D66ED9" w14:textId="77777777" w:rsidR="00E96FDB" w:rsidRPr="006A68B8" w:rsidRDefault="00E96FDB" w:rsidP="00877AAA">
            <w:pPr>
              <w:spacing w:after="0"/>
              <w:rPr>
                <w:rFonts w:cstheme="minorHAnsi"/>
              </w:rPr>
            </w:pPr>
          </w:p>
        </w:tc>
        <w:tc>
          <w:tcPr>
            <w:tcW w:w="712" w:type="pct"/>
          </w:tcPr>
          <w:p w14:paraId="08676289" w14:textId="77777777" w:rsidR="00E96FDB" w:rsidRPr="006A68B8" w:rsidRDefault="00E96FDB" w:rsidP="00877AAA">
            <w:pPr>
              <w:spacing w:after="0"/>
              <w:rPr>
                <w:rFonts w:cstheme="minorHAnsi"/>
              </w:rPr>
            </w:pPr>
          </w:p>
        </w:tc>
      </w:tr>
      <w:tr w:rsidR="00E96FDB" w:rsidRPr="00597CC6" w14:paraId="1D17120A" w14:textId="77777777" w:rsidTr="00877AAA">
        <w:trPr>
          <w:cantSplit/>
        </w:trPr>
        <w:tc>
          <w:tcPr>
            <w:tcW w:w="3617" w:type="pct"/>
          </w:tcPr>
          <w:p w14:paraId="140FA28C" w14:textId="77777777" w:rsidR="00E96FDB" w:rsidRDefault="00E96FDB" w:rsidP="00877AAA">
            <w:pPr>
              <w:spacing w:after="0"/>
              <w:rPr>
                <w:rFonts w:cstheme="minorHAnsi"/>
              </w:rPr>
            </w:pPr>
            <w:r>
              <w:rPr>
                <w:rFonts w:cstheme="minorHAnsi"/>
              </w:rPr>
              <w:t>Studio Lesson Elective (2cr)</w:t>
            </w:r>
          </w:p>
          <w:p w14:paraId="36DB8723" w14:textId="77777777" w:rsidR="00E96FDB" w:rsidRPr="00AB7542" w:rsidRDefault="00E96FDB" w:rsidP="00877AAA">
            <w:pPr>
              <w:spacing w:after="0"/>
              <w:rPr>
                <w:rFonts w:cstheme="minorHAnsi"/>
                <w:i/>
                <w:iCs/>
              </w:rPr>
            </w:pPr>
          </w:p>
        </w:tc>
        <w:tc>
          <w:tcPr>
            <w:tcW w:w="671" w:type="pct"/>
          </w:tcPr>
          <w:p w14:paraId="1EDC1EFC" w14:textId="77777777" w:rsidR="00E96FDB" w:rsidRPr="006A68B8" w:rsidRDefault="00E96FDB" w:rsidP="00877AAA">
            <w:pPr>
              <w:spacing w:after="0"/>
              <w:rPr>
                <w:rFonts w:cstheme="minorHAnsi"/>
              </w:rPr>
            </w:pPr>
          </w:p>
        </w:tc>
        <w:tc>
          <w:tcPr>
            <w:tcW w:w="712" w:type="pct"/>
          </w:tcPr>
          <w:p w14:paraId="7D9D7825" w14:textId="77777777" w:rsidR="00E96FDB" w:rsidRPr="006A68B8" w:rsidRDefault="00E96FDB" w:rsidP="00877AAA">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bl>
    <w:p w14:paraId="56993A14" w14:textId="77777777" w:rsidR="00816B2C" w:rsidRDefault="00816B2C" w:rsidP="00D012C2">
      <w:pPr>
        <w:spacing w:after="0"/>
      </w:pPr>
    </w:p>
    <w:p w14:paraId="4E26AC40" w14:textId="0DEBD776" w:rsidR="007A58FE" w:rsidRPr="007A58FE" w:rsidRDefault="007A58FE" w:rsidP="007A58FE">
      <w:pPr>
        <w:pStyle w:val="Heading3"/>
        <w:spacing w:before="0" w:after="0"/>
        <w:rPr>
          <w:bCs/>
        </w:rPr>
      </w:pPr>
      <w:r>
        <w:rPr>
          <w:bCs/>
        </w:rPr>
        <w:t>Child Development</w:t>
      </w:r>
      <w:r w:rsidR="00F8129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4BF6A98B" w:rsidR="00F81297" w:rsidRDefault="007A58FE" w:rsidP="00B45377">
            <w:pPr>
              <w:spacing w:after="0"/>
              <w:rPr>
                <w:b/>
                <w:bCs/>
              </w:rPr>
            </w:pPr>
            <w:r>
              <w:rPr>
                <w:b/>
                <w:bCs/>
              </w:rPr>
              <w:t>Childhood Development</w:t>
            </w:r>
            <w:r w:rsidR="00F81297">
              <w:rPr>
                <w:b/>
                <w:bCs/>
              </w:rPr>
              <w:t xml:space="preserve"> Requirements (</w:t>
            </w:r>
            <w:r>
              <w:rPr>
                <w:b/>
                <w:bCs/>
              </w:rPr>
              <w:t>4</w:t>
            </w:r>
            <w:r w:rsidR="00F81297">
              <w:rPr>
                <w:b/>
                <w:bCs/>
              </w:rPr>
              <w:t xml:space="preserve"> credit)</w:t>
            </w:r>
          </w:p>
          <w:p w14:paraId="7459E4E0" w14:textId="25509B14" w:rsidR="00F81297" w:rsidRPr="003F08E2" w:rsidRDefault="007A58FE" w:rsidP="00B45377">
            <w:pPr>
              <w:spacing w:after="0"/>
            </w:pPr>
            <w:r w:rsidRPr="007A58FE">
              <w:t>The Florida Department of Education requires a psychology course in child development.</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2530DD" w:rsidRPr="00902A5F" w14:paraId="65299240" w14:textId="77777777" w:rsidTr="00B45377">
        <w:trPr>
          <w:cantSplit/>
        </w:trPr>
        <w:tc>
          <w:tcPr>
            <w:tcW w:w="3617" w:type="pct"/>
          </w:tcPr>
          <w:p w14:paraId="40D10585" w14:textId="795D8EE5" w:rsidR="002530DD" w:rsidRDefault="007A58FE" w:rsidP="00B45377">
            <w:pPr>
              <w:spacing w:after="0"/>
              <w:rPr>
                <w:rFonts w:cstheme="minorHAnsi"/>
              </w:rPr>
            </w:pPr>
            <w:r>
              <w:rPr>
                <w:rFonts w:cstheme="minorHAnsi"/>
              </w:rPr>
              <w:t>PSY 210 (4cr) – Psychology of Child Development</w:t>
            </w:r>
          </w:p>
          <w:p w14:paraId="6397B1D5" w14:textId="686953F4" w:rsidR="002530DD" w:rsidRPr="007A58FE" w:rsidRDefault="007A58FE" w:rsidP="00B45377">
            <w:pPr>
              <w:spacing w:after="0"/>
              <w:rPr>
                <w:rFonts w:cstheme="minorHAnsi"/>
                <w:i/>
                <w:iCs/>
              </w:rPr>
            </w:pPr>
            <w:r>
              <w:rPr>
                <w:rFonts w:cstheme="minorHAnsi"/>
                <w:i/>
                <w:iCs/>
              </w:rPr>
              <w:t>Pre-requisite: PSY 101</w:t>
            </w: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1EE7699D" w:rsidR="008B6BEF" w:rsidRPr="008B6BEF" w:rsidRDefault="008B6BEF" w:rsidP="008B6BEF">
            <w:pPr>
              <w:spacing w:after="0"/>
              <w:rPr>
                <w:rFonts w:cstheme="minorHAnsi"/>
              </w:rPr>
            </w:pPr>
            <w:r w:rsidRPr="008B6BEF">
              <w:rPr>
                <w:rFonts w:cstheme="minorHAnsi"/>
              </w:rPr>
              <w:t xml:space="preserve">All Bachelor of Music in </w:t>
            </w:r>
            <w:r w:rsidR="00133169">
              <w:rPr>
                <w:rFonts w:cstheme="minorHAnsi"/>
              </w:rPr>
              <w:t>Education</w:t>
            </w:r>
            <w:r w:rsidRPr="008B6BEF">
              <w:rPr>
                <w:rFonts w:cstheme="minorHAnsi"/>
              </w:rPr>
              <w:t xml:space="preserv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01C55594" w:rsidR="001B58F1" w:rsidRDefault="001B58F1" w:rsidP="00D012C2">
      <w:pPr>
        <w:spacing w:after="0"/>
      </w:pPr>
    </w:p>
    <w:p w14:paraId="0A70CB50" w14:textId="77777777" w:rsidR="001B58F1" w:rsidRDefault="001B58F1">
      <w:pPr>
        <w:spacing w:after="160" w:line="259" w:lineRule="auto"/>
      </w:pPr>
      <w:r>
        <w:lastRenderedPageBreak/>
        <w:br w:type="page"/>
      </w:r>
    </w:p>
    <w:p w14:paraId="7AA10EFE" w14:textId="77777777" w:rsidR="00DB3E09" w:rsidRPr="007F42E2" w:rsidRDefault="00DB3E09" w:rsidP="00DB3E09">
      <w:pPr>
        <w:pStyle w:val="Heading3"/>
        <w:spacing w:before="0" w:after="0"/>
        <w:rPr>
          <w:bCs/>
        </w:rPr>
      </w:pPr>
      <w:r>
        <w:rPr>
          <w:bCs/>
        </w:rPr>
        <w:lastRenderedPageBreak/>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133169">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133169">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133169">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284146EE" w:rsidR="00DB3E09" w:rsidRPr="00133169" w:rsidRDefault="00133169" w:rsidP="00133169">
            <w:pPr>
              <w:pStyle w:val="ListParagraph"/>
              <w:numPr>
                <w:ilvl w:val="0"/>
                <w:numId w:val="9"/>
              </w:numPr>
              <w:spacing w:after="0"/>
              <w:rPr>
                <w:rFonts w:cstheme="minorHAnsi"/>
              </w:rPr>
            </w:pPr>
            <w:r w:rsidRPr="00133169">
              <w:rPr>
                <w:rFonts w:cstheme="minorHAnsi"/>
              </w:rPr>
              <w:t xml:space="preserve">Current performance requirements for the Upper Division Performance Evaluation are listed in the UT Music Student Handbook, available in the UT Music Department Blackboard course or by contacting </w:t>
            </w:r>
            <w:hyperlink r:id="rId15" w:tooltip="Music Department Email Address" w:history="1">
              <w:r w:rsidR="0024357A" w:rsidRPr="006D658C">
                <w:rPr>
                  <w:rStyle w:val="Hyperlink"/>
                  <w:rFonts w:cstheme="minorHAnsi"/>
                  <w:color w:val="0000FF"/>
                </w:rPr>
                <w:t>music@ut.edu</w:t>
              </w:r>
            </w:hyperlink>
            <w:r w:rsidRPr="00133169">
              <w:rPr>
                <w:rFonts w:cstheme="minorHAnsi"/>
              </w:rPr>
              <w:t>.</w:t>
            </w:r>
            <w:r w:rsidR="0024357A">
              <w:rPr>
                <w:rFonts w:cstheme="minorHAnsi"/>
              </w:rPr>
              <w:t xml:space="preserve"> </w:t>
            </w:r>
          </w:p>
        </w:tc>
      </w:tr>
    </w:tbl>
    <w:p w14:paraId="21D81B6E" w14:textId="77777777" w:rsidR="00DB3E09" w:rsidRDefault="00DB3E09" w:rsidP="00D012C2">
      <w:pPr>
        <w:spacing w:after="0"/>
      </w:pPr>
    </w:p>
    <w:p w14:paraId="3F19B77C" w14:textId="4A2BA27C" w:rsidR="007C3D3A" w:rsidRPr="007F42E2" w:rsidRDefault="007C3D3A" w:rsidP="007C3D3A">
      <w:pPr>
        <w:pStyle w:val="Heading3"/>
        <w:spacing w:before="0" w:after="0"/>
        <w:rPr>
          <w:bCs/>
        </w:rPr>
      </w:pPr>
      <w:r>
        <w:rPr>
          <w:bCs/>
        </w:rPr>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877AAA">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7C3D3A">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7C3D3A">
            <w:pPr>
              <w:spacing w:after="0"/>
              <w:rPr>
                <w:rFonts w:cstheme="minorHAnsi"/>
              </w:rPr>
            </w:pPr>
          </w:p>
          <w:p w14:paraId="344BD931" w14:textId="71CB503A" w:rsidR="007C3D3A" w:rsidRPr="007C3D3A" w:rsidRDefault="007C3D3A" w:rsidP="007C3D3A">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7C3D3A">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7C3D3A">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7C3D3A">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52E8ACC2" w:rsidR="007C3D3A" w:rsidRPr="007C3D3A" w:rsidRDefault="007C3D3A" w:rsidP="007C3D3A">
            <w:pPr>
              <w:pStyle w:val="ListParagraph"/>
              <w:numPr>
                <w:ilvl w:val="0"/>
                <w:numId w:val="11"/>
              </w:numPr>
              <w:spacing w:after="0"/>
              <w:rPr>
                <w:rFonts w:cstheme="minorHAnsi"/>
              </w:rPr>
            </w:pPr>
            <w:r w:rsidRPr="007C3D3A">
              <w:rPr>
                <w:rFonts w:cstheme="minorHAnsi"/>
              </w:rPr>
              <w:t>Two educator disposition assessment forms completed by UT music faculty</w:t>
            </w:r>
            <w:r>
              <w:rPr>
                <w:rFonts w:cstheme="minorHAnsi"/>
              </w:rPr>
              <w:t>.</w:t>
            </w:r>
          </w:p>
          <w:p w14:paraId="72EEA9E1" w14:textId="43387CEC" w:rsidR="007C3D3A" w:rsidRPr="007C3D3A" w:rsidRDefault="007C3D3A" w:rsidP="007C3D3A">
            <w:pPr>
              <w:pStyle w:val="ListParagraph"/>
              <w:numPr>
                <w:ilvl w:val="0"/>
                <w:numId w:val="11"/>
              </w:numPr>
              <w:spacing w:after="0"/>
              <w:rPr>
                <w:rFonts w:cstheme="minorHAnsi"/>
              </w:rPr>
            </w:pPr>
            <w:r w:rsidRPr="007C3D3A">
              <w:rPr>
                <w:rFonts w:cstheme="minorHAnsi"/>
              </w:rPr>
              <w:t>One letter of recommendation (not from a UT music faculty member)</w:t>
            </w:r>
            <w:r>
              <w:rPr>
                <w:rFonts w:cstheme="minorHAnsi"/>
              </w:rPr>
              <w:t>.</w:t>
            </w:r>
          </w:p>
          <w:p w14:paraId="48F80B2F" w14:textId="691D3988" w:rsidR="007C3D3A" w:rsidRPr="007C3D3A" w:rsidRDefault="007C3D3A" w:rsidP="007C3D3A">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7C3D3A">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7C3D3A">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D012C2">
      <w:pPr>
        <w:spacing w:after="0"/>
      </w:pPr>
    </w:p>
    <w:p w14:paraId="199739DC" w14:textId="3576A325" w:rsidR="00180B7C" w:rsidRPr="007F42E2" w:rsidRDefault="00180B7C" w:rsidP="00180B7C">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877AAA">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180B7C">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180B7C">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180B7C">
            <w:pPr>
              <w:pStyle w:val="ListParagraph"/>
              <w:numPr>
                <w:ilvl w:val="0"/>
                <w:numId w:val="12"/>
              </w:numPr>
              <w:spacing w:after="0"/>
              <w:rPr>
                <w:rFonts w:cstheme="minorHAnsi"/>
              </w:rPr>
            </w:pPr>
            <w:r w:rsidRPr="00180B7C">
              <w:rPr>
                <w:rFonts w:cstheme="minorHAnsi"/>
              </w:rPr>
              <w:t>Passing scores on the two relevant Florida Teacher Certification Exams (FTCE): the Professional Education and Music K-12 exams</w:t>
            </w:r>
            <w:r w:rsidR="00362EF8">
              <w:rPr>
                <w:rFonts w:cstheme="minorHAnsi"/>
              </w:rPr>
              <w:t>.</w:t>
            </w:r>
          </w:p>
        </w:tc>
      </w:tr>
    </w:tbl>
    <w:p w14:paraId="70D8C4E7" w14:textId="35BF7BAB" w:rsidR="001B58F1" w:rsidRDefault="001B58F1" w:rsidP="00D012C2">
      <w:pPr>
        <w:spacing w:after="0"/>
      </w:pPr>
    </w:p>
    <w:p w14:paraId="0DF82C26" w14:textId="77777777" w:rsidR="001B58F1" w:rsidRDefault="001B58F1">
      <w:pPr>
        <w:spacing w:after="160" w:line="259" w:lineRule="auto"/>
      </w:pPr>
      <w:r>
        <w:br w:type="page"/>
      </w:r>
    </w:p>
    <w:p w14:paraId="3806EF01" w14:textId="745F2037" w:rsidR="00065229" w:rsidRPr="007F42E2" w:rsidRDefault="00065229" w:rsidP="00065229">
      <w:pPr>
        <w:pStyle w:val="Heading3"/>
        <w:spacing w:before="0" w:after="0"/>
        <w:rPr>
          <w:bCs/>
        </w:rPr>
      </w:pPr>
      <w:r>
        <w:rPr>
          <w:bCs/>
        </w:rPr>
        <w:lastRenderedPageBreak/>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B83E3D2"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 xml:space="preserve">Music in </w:t>
            </w:r>
            <w:r w:rsidR="00133169">
              <w:rPr>
                <w:rFonts w:cstheme="minorHAnsi"/>
              </w:rPr>
              <w:t>Education</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D012C2">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6093152">
    <w:abstractNumId w:val="3"/>
  </w:num>
  <w:num w:numId="2" w16cid:durableId="1117607309">
    <w:abstractNumId w:val="11"/>
  </w:num>
  <w:num w:numId="3" w16cid:durableId="879785466">
    <w:abstractNumId w:val="2"/>
  </w:num>
  <w:num w:numId="4" w16cid:durableId="855577215">
    <w:abstractNumId w:val="7"/>
  </w:num>
  <w:num w:numId="5" w16cid:durableId="736245681">
    <w:abstractNumId w:val="6"/>
  </w:num>
  <w:num w:numId="6" w16cid:durableId="2106146545">
    <w:abstractNumId w:val="9"/>
  </w:num>
  <w:num w:numId="7" w16cid:durableId="1329333278">
    <w:abstractNumId w:val="5"/>
  </w:num>
  <w:num w:numId="8" w16cid:durableId="1203861294">
    <w:abstractNumId w:val="10"/>
  </w:num>
  <w:num w:numId="9" w16cid:durableId="1914925570">
    <w:abstractNumId w:val="4"/>
  </w:num>
  <w:num w:numId="10" w16cid:durableId="372265465">
    <w:abstractNumId w:val="0"/>
  </w:num>
  <w:num w:numId="11" w16cid:durableId="978025673">
    <w:abstractNumId w:val="1"/>
  </w:num>
  <w:num w:numId="12" w16cid:durableId="21440761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Y0NDYzMjE3MTNT0lEKTi0uzszPAykwqgUApLoiHCwAAAA="/>
  </w:docVars>
  <w:rsids>
    <w:rsidRoot w:val="00236044"/>
    <w:rsid w:val="00065229"/>
    <w:rsid w:val="00075EB3"/>
    <w:rsid w:val="000A0ACE"/>
    <w:rsid w:val="00133169"/>
    <w:rsid w:val="00137053"/>
    <w:rsid w:val="00152044"/>
    <w:rsid w:val="00166B13"/>
    <w:rsid w:val="00180B7C"/>
    <w:rsid w:val="001B44E9"/>
    <w:rsid w:val="001B58F1"/>
    <w:rsid w:val="001C61D0"/>
    <w:rsid w:val="00215C38"/>
    <w:rsid w:val="0023400D"/>
    <w:rsid w:val="00236044"/>
    <w:rsid w:val="0024357A"/>
    <w:rsid w:val="002530DD"/>
    <w:rsid w:val="00263795"/>
    <w:rsid w:val="0026648D"/>
    <w:rsid w:val="00273028"/>
    <w:rsid w:val="002E0654"/>
    <w:rsid w:val="00341BD3"/>
    <w:rsid w:val="00362EF8"/>
    <w:rsid w:val="003B43C4"/>
    <w:rsid w:val="003C0BC6"/>
    <w:rsid w:val="003F08E2"/>
    <w:rsid w:val="00456A98"/>
    <w:rsid w:val="004A5DE2"/>
    <w:rsid w:val="004C7D1A"/>
    <w:rsid w:val="005C3002"/>
    <w:rsid w:val="005C5B24"/>
    <w:rsid w:val="005D6F10"/>
    <w:rsid w:val="0060720E"/>
    <w:rsid w:val="00675492"/>
    <w:rsid w:val="00683773"/>
    <w:rsid w:val="006C760F"/>
    <w:rsid w:val="006D658C"/>
    <w:rsid w:val="006F3B83"/>
    <w:rsid w:val="007239AE"/>
    <w:rsid w:val="0073189F"/>
    <w:rsid w:val="00736DCC"/>
    <w:rsid w:val="00775E13"/>
    <w:rsid w:val="007A58FE"/>
    <w:rsid w:val="007C3D3A"/>
    <w:rsid w:val="007C6593"/>
    <w:rsid w:val="007D7C0B"/>
    <w:rsid w:val="00816B2C"/>
    <w:rsid w:val="00835061"/>
    <w:rsid w:val="008A1D88"/>
    <w:rsid w:val="008B6BEF"/>
    <w:rsid w:val="008D003E"/>
    <w:rsid w:val="008E4FB1"/>
    <w:rsid w:val="00921B87"/>
    <w:rsid w:val="00924F28"/>
    <w:rsid w:val="00965DAE"/>
    <w:rsid w:val="009865AB"/>
    <w:rsid w:val="00A07C34"/>
    <w:rsid w:val="00A1368E"/>
    <w:rsid w:val="00A70C26"/>
    <w:rsid w:val="00AB7542"/>
    <w:rsid w:val="00AD6CE7"/>
    <w:rsid w:val="00B14305"/>
    <w:rsid w:val="00BC3DE3"/>
    <w:rsid w:val="00BC5B7F"/>
    <w:rsid w:val="00C8287A"/>
    <w:rsid w:val="00C8501D"/>
    <w:rsid w:val="00CC64F1"/>
    <w:rsid w:val="00D012C2"/>
    <w:rsid w:val="00D20FA1"/>
    <w:rsid w:val="00D43982"/>
    <w:rsid w:val="00D80361"/>
    <w:rsid w:val="00DA7A02"/>
    <w:rsid w:val="00DB3E09"/>
    <w:rsid w:val="00DC482D"/>
    <w:rsid w:val="00DE4737"/>
    <w:rsid w:val="00E25028"/>
    <w:rsid w:val="00E50AF1"/>
    <w:rsid w:val="00E516CA"/>
    <w:rsid w:val="00E72913"/>
    <w:rsid w:val="00E82B7C"/>
    <w:rsid w:val="00E96FDB"/>
    <w:rsid w:val="00F5287A"/>
    <w:rsid w:val="00F7013E"/>
    <w:rsid w:val="00F81297"/>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mailto:music@ut.edu"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FC727-2727-4B46-A1BD-84BE40541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2199</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Instrumentalist</dc:title>
  <dc:subject/>
  <dc:creator>The University of Tampa</dc:creator>
  <cp:keywords>Unofficial, Degree, Planning, Worksheet, Major, BM, in, Music, Education, Instrumentalist, The, University, of, Tampa</cp:keywords>
  <dc:description/>
  <cp:lastModifiedBy>seAndres Brun Cuervos</cp:lastModifiedBy>
  <cp:revision>14</cp:revision>
  <dcterms:created xsi:type="dcterms:W3CDTF">2023-09-07T19:05:00Z</dcterms:created>
  <dcterms:modified xsi:type="dcterms:W3CDTF">2023-11-07T19:19:00Z</dcterms:modified>
</cp:coreProperties>
</file>